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iland</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Thailand received a score of 76.1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Thailand received a score of 10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Thailand received a score of</w:t>
      </w:r>
      <w:r>
        <w:t xml:space="preserve"> </w:t>
      </w:r>
      <w:r>
        <w:rPr>
          <w:b/>
        </w:rPr>
        <w:t xml:space="preserve">76.5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Thailand received a score of 76.2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Thailand received a score of 57.9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Thailand received a score of 70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Thailand received a score of 1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Thailand received a score of 1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Thailand received a score of 0.3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Thailand received a score of 1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Thailand received a score of 0.7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Thailand received a score of 0.7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Thailand received a score of 0.9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Thailand received a score of 0.8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Thailand received a score of 0.8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Thailand received a score of 0.5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Thailand received a score of 0.1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Thailand received a score of 0.7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Thailand%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Thailand%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Thailand%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ast%20Asia%20&amp;%20Pacific\Thailand%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Thailand%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ast%20Asia%20&amp;%20Pacific\Thailand%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Thailand%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ast%20Asia%20&amp;%20Pacific\Thailand%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Thailand%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ast%20Asia%20&amp;%20Pacific\Thailand%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Thailand%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ast%20Asia%20&amp;%20Pacific\Thailand%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East%20Asia%20&amp;%20Pacific\Thailand%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East%20Asia%20&amp;%20Pacific\Thailand%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East%20Asia%20&amp;%20Pacific\Thailand%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ast%20Asia%20&amp;%20Pacific\Thailand%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ast%20Asia%20&amp;%20Pacific\Thailand%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ailand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0</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2</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7, 1991, 1995, 1999, 2000, 2001, 2003, 2005, 2007, 2008, 2009, 2010, 2011, 2012, 2013, 2014, 2015, 2016, 2017, 2018, 2019</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8</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3, 2005, 2006, 2007, 2008, 2009, 2010, 2011, 2012, 2013, 2014, 2015, 2016, 2017, 2018, 201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7, 2005, 2006, 2008, 2012, 2015, 2016, 2019</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ailand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2008 System of National Accounts methodology</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2</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v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7</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ICOP</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CSE-9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FSM 2000</w:t>
            </w:r>
          </w:p>
        </w:tc>
      </w:tr>
      <w:tr>
        <w:trPr>
          <w:cantSplit/>
          <w:trHeight w:val="6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iland Country Report</dc:title>
  <dc:creator>SPI Team</dc:creator>
  <cp:keywords/>
  <dcterms:created xsi:type="dcterms:W3CDTF">2021-05-25T18:27:41Z</dcterms:created>
  <dcterms:modified xsi:type="dcterms:W3CDTF">2021-05-25T18:2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